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1"/>
        <w:tblW w:w="9498" w:type="dxa"/>
        <w:tblInd w:w="-601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2443"/>
        <w:gridCol w:w="1809"/>
        <w:gridCol w:w="1276"/>
        <w:gridCol w:w="1326"/>
        <w:gridCol w:w="942"/>
      </w:tblGrid>
      <w:tr w:rsidR="00E85E13" w:rsidRPr="00CA4F8B" w:rsidTr="000D6F85">
        <w:tc>
          <w:tcPr>
            <w:tcW w:w="9498" w:type="dxa"/>
            <w:gridSpan w:val="6"/>
            <w:tcBorders>
              <w:top w:val="nil"/>
              <w:bottom w:val="single" w:sz="4" w:space="0" w:color="auto"/>
              <w:right w:val="nil"/>
            </w:tcBorders>
          </w:tcPr>
          <w:p w:rsidR="00E85E13" w:rsidRPr="00530D9B" w:rsidRDefault="00004E9E" w:rsidP="00004E9E">
            <w:pPr>
              <w:jc w:val="left"/>
              <w:rPr>
                <w:rFonts w:ascii="Times New Roman" w:hAnsi="Times New Roman" w:cs="Times New Roman"/>
                <w:b/>
                <w:szCs w:val="21"/>
              </w:rPr>
            </w:pPr>
            <w:r w:rsidRPr="00530D9B">
              <w:rPr>
                <w:rFonts w:ascii="Times New Roman" w:hAnsi="Times New Roman" w:cs="Times New Roman"/>
                <w:b/>
                <w:sz w:val="24"/>
                <w:szCs w:val="22"/>
              </w:rPr>
              <w:t>Supplementary Table 11</w:t>
            </w:r>
            <w:r w:rsidR="00E85E13" w:rsidRPr="00530D9B">
              <w:rPr>
                <w:rFonts w:ascii="Times New Roman" w:hAnsi="Times New Roman" w:cs="Times New Roman"/>
                <w:b/>
                <w:sz w:val="24"/>
                <w:szCs w:val="22"/>
              </w:rPr>
              <w:t>.</w:t>
            </w:r>
            <w:r w:rsidR="00E85E13" w:rsidRPr="00530D9B">
              <w:rPr>
                <w:rFonts w:ascii="Times New Roman" w:hAnsi="Times New Roman" w:cs="Times New Roman"/>
                <w:b/>
                <w:szCs w:val="22"/>
              </w:rPr>
              <w:t xml:space="preserve"> </w:t>
            </w:r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 xml:space="preserve">Correlations between risk score of the </w:t>
            </w:r>
            <w:r w:rsidR="00EC022A" w:rsidRPr="00530D9B">
              <w:rPr>
                <w:rFonts w:ascii="Times New Roman" w:hAnsi="Times New Roman" w:cs="Times New Roman"/>
                <w:b/>
                <w:szCs w:val="21"/>
              </w:rPr>
              <w:t>14</w:t>
            </w:r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 xml:space="preserve">-lncRNA-based classifier with </w:t>
            </w:r>
            <w:r w:rsidR="00EC022A" w:rsidRPr="00530D9B">
              <w:rPr>
                <w:rFonts w:ascii="Times New Roman" w:hAnsi="Times New Roman" w:cs="Times New Roman"/>
                <w:b/>
                <w:szCs w:val="21"/>
              </w:rPr>
              <w:t>recurrence</w:t>
            </w:r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 xml:space="preserve"> and </w:t>
            </w:r>
            <w:proofErr w:type="spellStart"/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>clinicopathological</w:t>
            </w:r>
            <w:proofErr w:type="spellEnd"/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 xml:space="preserve"> characteristics in training cohort, </w:t>
            </w:r>
            <w:r w:rsidR="00EC022A" w:rsidRPr="00530D9B">
              <w:rPr>
                <w:rFonts w:ascii="Times New Roman" w:hAnsi="Times New Roman" w:cs="Times New Roman"/>
                <w:b/>
                <w:szCs w:val="21"/>
              </w:rPr>
              <w:t>test cohort,</w:t>
            </w:r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 xml:space="preserve"> </w:t>
            </w:r>
            <w:r w:rsidR="00EC022A" w:rsidRPr="00530D9B">
              <w:rPr>
                <w:rFonts w:ascii="Times New Roman" w:hAnsi="Times New Roman" w:cs="Times New Roman"/>
                <w:b/>
                <w:szCs w:val="21"/>
              </w:rPr>
              <w:t>TCGA</w:t>
            </w:r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 xml:space="preserve"> cohort</w:t>
            </w:r>
            <w:r w:rsidR="00EC022A" w:rsidRPr="00530D9B">
              <w:rPr>
                <w:rFonts w:ascii="Times New Roman" w:hAnsi="Times New Roman" w:cs="Times New Roman"/>
                <w:b/>
                <w:szCs w:val="21"/>
              </w:rPr>
              <w:t xml:space="preserve"> and GEO cohort</w:t>
            </w:r>
            <w:r w:rsidR="00E85E13" w:rsidRPr="00530D9B">
              <w:rPr>
                <w:rFonts w:ascii="Times New Roman" w:hAnsi="Times New Roman" w:cs="Times New Roman"/>
                <w:b/>
                <w:szCs w:val="21"/>
              </w:rPr>
              <w:t>.</w:t>
            </w:r>
          </w:p>
        </w:tc>
      </w:tr>
      <w:tr w:rsidR="00E85E13" w:rsidRPr="00CA4F8B" w:rsidTr="00E37D9A">
        <w:tc>
          <w:tcPr>
            <w:tcW w:w="4145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E85E13" w:rsidRPr="00CA4F8B" w:rsidRDefault="00E85E13" w:rsidP="003920DB">
            <w:pPr>
              <w:jc w:val="left"/>
              <w:rPr>
                <w:rFonts w:ascii="Times New Roman" w:hAnsi="Times New Roman" w:cs="Times New Roman"/>
                <w:color w:val="231F20"/>
                <w:szCs w:val="21"/>
              </w:rPr>
            </w:pPr>
            <w:proofErr w:type="spellStart"/>
            <w:r w:rsidRPr="00CA4F8B">
              <w:rPr>
                <w:rFonts w:ascii="Times New Roman" w:hAnsi="Times New Roman" w:cs="Times New Roman"/>
                <w:color w:val="231F20"/>
                <w:szCs w:val="21"/>
              </w:rPr>
              <w:t>Clinicopathological</w:t>
            </w:r>
            <w:proofErr w:type="spellEnd"/>
            <w:r w:rsidRPr="00CA4F8B">
              <w:rPr>
                <w:rFonts w:ascii="Times New Roman" w:hAnsi="Times New Roman" w:cs="Times New Roman"/>
                <w:color w:val="231F20"/>
                <w:szCs w:val="21"/>
              </w:rPr>
              <w:t xml:space="preserve"> variables</w:t>
            </w:r>
          </w:p>
        </w:tc>
        <w:tc>
          <w:tcPr>
            <w:tcW w:w="1809" w:type="dxa"/>
            <w:tcBorders>
              <w:left w:val="nil"/>
              <w:bottom w:val="single" w:sz="4" w:space="0" w:color="auto"/>
              <w:right w:val="nil"/>
            </w:tcBorders>
          </w:tcPr>
          <w:p w:rsidR="00E85E13" w:rsidRPr="00CA4F8B" w:rsidRDefault="00E85E13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szCs w:val="22"/>
              </w:rPr>
              <w:t>Number of patients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</w:tcPr>
          <w:p w:rsidR="00E85E13" w:rsidRPr="00CA4F8B" w:rsidRDefault="007C2ABA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High risk</w:t>
            </w:r>
          </w:p>
        </w:tc>
        <w:tc>
          <w:tcPr>
            <w:tcW w:w="1326" w:type="dxa"/>
            <w:tcBorders>
              <w:left w:val="nil"/>
              <w:bottom w:val="single" w:sz="4" w:space="0" w:color="auto"/>
              <w:right w:val="nil"/>
            </w:tcBorders>
          </w:tcPr>
          <w:p w:rsidR="00E85E13" w:rsidRPr="00CA4F8B" w:rsidRDefault="007C2ABA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Low risk</w:t>
            </w:r>
          </w:p>
        </w:tc>
        <w:tc>
          <w:tcPr>
            <w:tcW w:w="942" w:type="dxa"/>
            <w:tcBorders>
              <w:left w:val="nil"/>
              <w:bottom w:val="single" w:sz="4" w:space="0" w:color="auto"/>
              <w:right w:val="nil"/>
            </w:tcBorders>
          </w:tcPr>
          <w:p w:rsidR="00E85E13" w:rsidRPr="00CA4F8B" w:rsidRDefault="00E85E13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szCs w:val="21"/>
              </w:rPr>
              <w:t>P value</w:t>
            </w:r>
          </w:p>
        </w:tc>
      </w:tr>
      <w:tr w:rsidR="007C2ABA" w:rsidRPr="00CA4F8B" w:rsidTr="00EF74BE">
        <w:trPr>
          <w:gridAfter w:val="4"/>
          <w:wAfter w:w="5353" w:type="dxa"/>
        </w:trPr>
        <w:tc>
          <w:tcPr>
            <w:tcW w:w="1702" w:type="dxa"/>
            <w:tcBorders>
              <w:top w:val="single" w:sz="4" w:space="0" w:color="000000" w:themeColor="text1"/>
              <w:bottom w:val="nil"/>
              <w:right w:val="nil"/>
            </w:tcBorders>
          </w:tcPr>
          <w:p w:rsidR="007C2ABA" w:rsidRPr="00CA4F8B" w:rsidRDefault="007C2ABA" w:rsidP="003920D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Training Cohort</w:t>
            </w:r>
          </w:p>
        </w:tc>
        <w:tc>
          <w:tcPr>
            <w:tcW w:w="2443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:rsidR="007C2ABA" w:rsidRPr="00CA4F8B" w:rsidRDefault="007C2ABA" w:rsidP="003920DB">
            <w:pPr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Age</w:t>
            </w:r>
          </w:p>
        </w:tc>
      </w:tr>
      <w:tr w:rsidR="007C2ABA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C2ABA" w:rsidRPr="00CA4F8B" w:rsidRDefault="007C2ABA" w:rsidP="003920D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BF17D1" w:rsidP="00BF17D1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0A1C06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7</w:t>
            </w:r>
            <w:r w:rsidR="00AE26DC">
              <w:rPr>
                <w:rFonts w:ascii="Times New Roman" w:hAnsi="Times New Roman" w:cs="Times New Roman"/>
                <w:szCs w:val="21"/>
              </w:rPr>
              <w:t>(59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0A1C06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1</w:t>
            </w:r>
            <w:r w:rsidR="002B013C" w:rsidRPr="00CA4F8B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C2ABA" w:rsidRPr="00CA4F8B">
              <w:rPr>
                <w:rFonts w:ascii="Times New Roman" w:hAnsi="Times New Roman" w:cs="Times New Roman"/>
                <w:szCs w:val="21"/>
              </w:rPr>
              <w:t>(</w:t>
            </w:r>
            <w:r>
              <w:rPr>
                <w:rFonts w:ascii="Times New Roman" w:hAnsi="Times New Roman" w:cs="Times New Roman" w:hint="eastAsia"/>
                <w:szCs w:val="21"/>
              </w:rPr>
              <w:t>40.3</w:t>
            </w:r>
            <w:r w:rsidR="007C2ABA"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2B5E94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szCs w:val="21"/>
              </w:rPr>
              <w:t>4</w:t>
            </w:r>
            <w:r w:rsidR="000A1C06">
              <w:rPr>
                <w:rFonts w:ascii="Times New Roman" w:hAnsi="Times New Roman" w:cs="Times New Roman" w:hint="eastAsia"/>
                <w:szCs w:val="21"/>
              </w:rPr>
              <w:t>6</w:t>
            </w:r>
            <w:r w:rsidR="002B013C" w:rsidRPr="00CA4F8B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7C2ABA" w:rsidRPr="00CA4F8B">
              <w:rPr>
                <w:rFonts w:ascii="Times New Roman" w:hAnsi="Times New Roman" w:cs="Times New Roman"/>
                <w:szCs w:val="21"/>
              </w:rPr>
              <w:t>(</w:t>
            </w:r>
            <w:r w:rsidR="000A1C06">
              <w:rPr>
                <w:rFonts w:ascii="Times New Roman" w:hAnsi="Times New Roman" w:cs="Times New Roman" w:hint="eastAsia"/>
                <w:szCs w:val="21"/>
              </w:rPr>
              <w:t>59.7</w:t>
            </w:r>
            <w:r w:rsidR="007C2ABA"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7C2ABA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7C2ABA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C2ABA" w:rsidRPr="00CA4F8B" w:rsidRDefault="007C2ABA" w:rsidP="003920DB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CF7164" w:rsidP="007C2ABA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CF7164">
              <w:rPr>
                <w:rFonts w:ascii="Times New Roman" w:hAnsi="Times New Roman" w:cs="Times New Roman" w:hint="eastAsia"/>
                <w:color w:val="000000"/>
                <w:szCs w:val="21"/>
              </w:rPr>
              <w:t>≥</w:t>
            </w:r>
            <w:r w:rsidR="00BF17D1"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0A1C06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3</w:t>
            </w:r>
            <w:r w:rsidR="00AE26DC">
              <w:rPr>
                <w:rFonts w:ascii="Times New Roman" w:hAnsi="Times New Roman" w:cs="Times New Roman"/>
                <w:szCs w:val="21"/>
              </w:rPr>
              <w:t>(40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0A1C06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8</w:t>
            </w:r>
            <w:r w:rsidR="002B013C" w:rsidRPr="00CA4F8B">
              <w:rPr>
                <w:rFonts w:ascii="Times New Roman" w:hAnsi="Times New Roman" w:cs="Times New Roman"/>
                <w:szCs w:val="21"/>
              </w:rPr>
              <w:t xml:space="preserve"> (</w:t>
            </w:r>
            <w:r>
              <w:rPr>
                <w:rFonts w:ascii="Times New Roman" w:hAnsi="Times New Roman" w:cs="Times New Roman" w:hint="eastAsia"/>
                <w:szCs w:val="21"/>
              </w:rPr>
              <w:t>34</w:t>
            </w:r>
            <w:r w:rsidR="002B5E94" w:rsidRPr="00CA4F8B">
              <w:rPr>
                <w:rFonts w:ascii="Times New Roman" w:hAnsi="Times New Roman" w:cs="Times New Roman"/>
                <w:szCs w:val="21"/>
              </w:rPr>
              <w:t>.0</w:t>
            </w:r>
            <w:r w:rsidR="002B013C"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0A1C06" w:rsidP="003920DB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5</w:t>
            </w:r>
            <w:r w:rsidR="002B013C" w:rsidRPr="00CA4F8B">
              <w:rPr>
                <w:rFonts w:ascii="Times New Roman" w:hAnsi="Times New Roman" w:cs="Times New Roman"/>
                <w:szCs w:val="21"/>
              </w:rPr>
              <w:t xml:space="preserve"> </w:t>
            </w:r>
            <w:r w:rsidR="002B5E94" w:rsidRPr="00CA4F8B">
              <w:rPr>
                <w:rFonts w:ascii="Times New Roman" w:hAnsi="Times New Roman" w:cs="Times New Roman"/>
                <w:szCs w:val="21"/>
              </w:rPr>
              <w:t>(</w:t>
            </w:r>
            <w:r>
              <w:rPr>
                <w:rFonts w:ascii="Times New Roman" w:hAnsi="Times New Roman" w:cs="Times New Roman" w:hint="eastAsia"/>
                <w:szCs w:val="21"/>
              </w:rPr>
              <w:t>66</w:t>
            </w:r>
            <w:r w:rsidR="002B5E94" w:rsidRPr="00CA4F8B">
              <w:rPr>
                <w:rFonts w:ascii="Times New Roman" w:hAnsi="Times New Roman" w:cs="Times New Roman"/>
                <w:szCs w:val="21"/>
              </w:rPr>
              <w:t>.0</w:t>
            </w:r>
            <w:r w:rsidR="002B013C" w:rsidRPr="00CA4F8B">
              <w:rPr>
                <w:rFonts w:ascii="Times New Roman" w:hAnsi="Times New Roman" w:cs="Times New Roman"/>
                <w:szCs w:val="21"/>
              </w:rPr>
              <w:t>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C2ABA" w:rsidRPr="00CA4F8B" w:rsidRDefault="00714383" w:rsidP="002B5E94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467</w:t>
            </w:r>
          </w:p>
        </w:tc>
      </w:tr>
      <w:tr w:rsidR="00714383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14383" w:rsidRPr="00CA4F8B" w:rsidRDefault="00714383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8C569F">
            <w:pPr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714383" w:rsidP="002B5E94">
            <w:pPr>
              <w:jc w:val="left"/>
              <w:rPr>
                <w:szCs w:val="21"/>
              </w:rPr>
            </w:pPr>
          </w:p>
        </w:tc>
      </w:tr>
      <w:tr w:rsidR="00714383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14383" w:rsidRPr="00CA4F8B" w:rsidRDefault="00714383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 w:rsidR="00714383"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5</w:t>
            </w:r>
            <w:r w:rsidR="00AE26DC">
              <w:rPr>
                <w:szCs w:val="21"/>
              </w:rPr>
              <w:t>(97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7(38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8(61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714383" w:rsidP="002B5E94">
            <w:pPr>
              <w:jc w:val="left"/>
              <w:rPr>
                <w:szCs w:val="21"/>
              </w:rPr>
            </w:pPr>
          </w:p>
        </w:tc>
      </w:tr>
      <w:tr w:rsidR="00714383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14383" w:rsidRPr="00CA4F8B" w:rsidRDefault="00714383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 w:rsidR="00714383"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 w:rsidR="00AE26DC">
              <w:rPr>
                <w:szCs w:val="21"/>
              </w:rPr>
              <w:t>(2.1%</w:t>
            </w:r>
            <w:r w:rsidR="00AE26DC">
              <w:rPr>
                <w:rFonts w:hint="eastAsia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5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5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8C569F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.751</w:t>
            </w:r>
          </w:p>
        </w:tc>
      </w:tr>
      <w:tr w:rsidR="00714383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14383" w:rsidRPr="00CA4F8B" w:rsidRDefault="00714383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8C569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714383" w:rsidP="002B5E94">
            <w:pPr>
              <w:jc w:val="left"/>
              <w:rPr>
                <w:szCs w:val="21"/>
              </w:rPr>
            </w:pPr>
          </w:p>
        </w:tc>
      </w:tr>
      <w:tr w:rsidR="00714383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14383" w:rsidRPr="00CA4F8B" w:rsidRDefault="00714383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 w:rsidR="00714383">
              <w:rPr>
                <w:color w:val="000000"/>
                <w:szCs w:val="21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714383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 w:rsidR="008C569F">
              <w:rPr>
                <w:rFonts w:hint="eastAsia"/>
                <w:szCs w:val="21"/>
              </w:rPr>
              <w:t>2</w:t>
            </w:r>
            <w:r w:rsidR="00B05E18">
              <w:rPr>
                <w:rFonts w:hint="eastAsia"/>
                <w:szCs w:val="21"/>
              </w:rPr>
              <w:t>(</w:t>
            </w:r>
            <w:r w:rsidR="00AE26DC">
              <w:rPr>
                <w:rFonts w:hint="eastAsia"/>
                <w:szCs w:val="21"/>
              </w:rPr>
              <w:t>98.9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5</w:t>
            </w:r>
            <w:r w:rsidR="00B05E18"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38</w:t>
            </w:r>
            <w:r w:rsidR="00B05E18">
              <w:rPr>
                <w:szCs w:val="21"/>
              </w:rPr>
              <w:t>.0</w:t>
            </w:r>
            <w:r>
              <w:rPr>
                <w:rFonts w:hint="eastAsia"/>
                <w:szCs w:val="21"/>
              </w:rPr>
              <w:t>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 w:rsidR="00B05E18">
              <w:rPr>
                <w:szCs w:val="21"/>
              </w:rPr>
              <w:t>(</w:t>
            </w:r>
            <w:r>
              <w:rPr>
                <w:rFonts w:hint="eastAsia"/>
                <w:szCs w:val="21"/>
              </w:rPr>
              <w:t>62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714383" w:rsidP="002B5E94">
            <w:pPr>
              <w:jc w:val="left"/>
              <w:rPr>
                <w:szCs w:val="21"/>
              </w:rPr>
            </w:pPr>
          </w:p>
        </w:tc>
      </w:tr>
      <w:tr w:rsidR="00714383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714383" w:rsidRPr="00CA4F8B" w:rsidRDefault="00714383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 w:rsidR="00714383"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 w:rsidR="00B05E18">
              <w:rPr>
                <w:rFonts w:hint="eastAsia"/>
                <w:szCs w:val="21"/>
              </w:rPr>
              <w:t>(</w:t>
            </w:r>
            <w:r w:rsidR="00AE26DC">
              <w:rPr>
                <w:rFonts w:hint="eastAsia"/>
                <w:szCs w:val="21"/>
              </w:rPr>
              <w:t>1.1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 w:rsidR="00B05E18"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100</w:t>
            </w:r>
            <w:r w:rsidR="00B05E18">
              <w:rPr>
                <w:szCs w:val="21"/>
              </w:rPr>
              <w:t>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714383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 w:rsidR="00B05E18">
              <w:rPr>
                <w:rFonts w:hint="eastAsia"/>
                <w:szCs w:val="21"/>
              </w:rPr>
              <w:t>(</w:t>
            </w:r>
            <w:r>
              <w:rPr>
                <w:rFonts w:hint="eastAsia"/>
                <w:szCs w:val="21"/>
              </w:rPr>
              <w:t>0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714383" w:rsidRPr="00CA4F8B" w:rsidRDefault="008C569F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.206</w:t>
            </w: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8C569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tag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9</w:t>
            </w:r>
            <w:r w:rsidR="00B05E18">
              <w:rPr>
                <w:rFonts w:hint="eastAsia"/>
                <w:szCs w:val="21"/>
              </w:rPr>
              <w:t>(</w:t>
            </w:r>
            <w:r w:rsidR="00AE26DC">
              <w:rPr>
                <w:rFonts w:hint="eastAsia"/>
                <w:szCs w:val="21"/>
              </w:rPr>
              <w:t>81.</w:t>
            </w:r>
            <w:r w:rsidR="00AE26DC">
              <w:rPr>
                <w:szCs w:val="21"/>
              </w:rPr>
              <w:t>1%</w:t>
            </w:r>
            <w:r w:rsidR="00B05E18">
              <w:rPr>
                <w:rFonts w:hint="eastAsia"/>
                <w:szCs w:val="21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1(31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8(68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BF17D1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</w:t>
            </w:r>
            <w:r w:rsidR="00AE26DC">
              <w:rPr>
                <w:szCs w:val="21"/>
              </w:rPr>
              <w:t>(18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56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(43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23</w:t>
            </w: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8C569F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1&amp;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3</w:t>
            </w:r>
            <w:r w:rsidR="00AE26DC">
              <w:rPr>
                <w:szCs w:val="21"/>
              </w:rPr>
              <w:t>(79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3(32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0(6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3&amp;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</w:t>
            </w:r>
            <w:r w:rsidR="00AE26DC">
              <w:rPr>
                <w:szCs w:val="21"/>
              </w:rPr>
              <w:t>(20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(61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(38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06</w:t>
            </w: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8C569F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&amp;B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7</w:t>
            </w:r>
            <w:r w:rsidR="00AE26DC">
              <w:rPr>
                <w:szCs w:val="21"/>
              </w:rPr>
              <w:t>(90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1(35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6(64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&amp;D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 w:rsidR="00AE26DC">
              <w:rPr>
                <w:szCs w:val="21"/>
              </w:rPr>
              <w:t>(9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10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30</w:t>
            </w: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AE26D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erformance Statu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</w:t>
            </w:r>
            <w:r w:rsidR="00AE26DC"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3(66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31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0(68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BF17D1" w:rsidP="00714383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</w:t>
            </w:r>
            <w:r w:rsidR="00AE26DC"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21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33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(66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8C569F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8C569F" w:rsidRPr="00CA4F8B" w:rsidRDefault="008C569F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</w:t>
            </w:r>
            <w:r w:rsidR="00AE26DC">
              <w:rPr>
                <w:rFonts w:hint="eastAsia"/>
                <w:color w:val="000000"/>
                <w:szCs w:val="21"/>
              </w:rPr>
              <w:t>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8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4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3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8C569F" w:rsidRDefault="008C569F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  <w:bookmarkStart w:id="0" w:name="_GoBack"/>
            <w:bookmarkEnd w:id="0"/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</w:t>
            </w:r>
            <w:r w:rsidR="00AE26DC">
              <w:rPr>
                <w:rFonts w:hint="eastAsia"/>
                <w:color w:val="000000"/>
                <w:szCs w:val="21"/>
              </w:rPr>
              <w:t>3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3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3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26</w:t>
            </w: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AE26D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2(64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(41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2(58.3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(35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4(3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6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89</w:t>
            </w: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AE26D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1&amp;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4(66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(34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5(65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3&amp;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3(33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(44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55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288</w:t>
            </w: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AE26D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djacent hepatic tissue inflamma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Non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3(5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(37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7(62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Mild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5(40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25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74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Sever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9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37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62.5</w:t>
            </w:r>
            <w:r w:rsidR="00B05E18">
              <w:rPr>
                <w:szCs w:val="21"/>
              </w:rPr>
              <w:t>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33</w:t>
            </w:r>
          </w:p>
        </w:tc>
      </w:tr>
      <w:tr w:rsidR="00B05E18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B05E18" w:rsidRPr="00CA4F8B" w:rsidRDefault="00B05E18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B05E18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</w:p>
        </w:tc>
      </w:tr>
      <w:tr w:rsidR="00B05E18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B05E18" w:rsidRPr="00CA4F8B" w:rsidRDefault="00B05E18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3(63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6(43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7(56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7(36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27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(72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76</w:t>
            </w: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B05E18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AE26D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AE26DC" w:rsidRPr="00CA4F8B" w:rsidRDefault="00AE26DC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4(8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7(35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7(64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AE26DC" w:rsidRDefault="00AE26DC" w:rsidP="002B5E94">
            <w:pPr>
              <w:jc w:val="left"/>
              <w:rPr>
                <w:szCs w:val="21"/>
              </w:rPr>
            </w:pPr>
          </w:p>
        </w:tc>
      </w:tr>
      <w:tr w:rsidR="00B05E18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B05E18" w:rsidRPr="00CA4F8B" w:rsidRDefault="00B05E18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2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(46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4(53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20</w:t>
            </w:r>
          </w:p>
        </w:tc>
      </w:tr>
      <w:tr w:rsidR="00B05E18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B05E18" w:rsidRPr="00CA4F8B" w:rsidRDefault="00B05E18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B05E18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</w:p>
        </w:tc>
      </w:tr>
      <w:tr w:rsidR="00B05E18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B05E18" w:rsidRPr="00CA4F8B" w:rsidRDefault="00B05E18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8(67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(38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4(61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</w:p>
        </w:tc>
      </w:tr>
      <w:tr w:rsidR="00B05E18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B05E18" w:rsidRPr="00CA4F8B" w:rsidRDefault="00B05E18" w:rsidP="003920DB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F17D1" w:rsidP="00AE26D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Alcohol consump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2(32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35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3920D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7(64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B05E18" w:rsidRDefault="00B05E18" w:rsidP="002B5E9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748</w:t>
            </w: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L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ishak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score categ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 Fibr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3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29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(70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BF17D1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Portal Fibr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14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36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63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 xml:space="preserve">Fibrous </w:t>
            </w:r>
            <w:proofErr w:type="spellStart"/>
            <w:r w:rsidRPr="00EF74BE">
              <w:rPr>
                <w:color w:val="000000"/>
                <w:szCs w:val="21"/>
              </w:rPr>
              <w:t>Speta</w:t>
            </w:r>
            <w:proofErr w:type="spellEnd"/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(21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25</w:t>
            </w:r>
            <w:r>
              <w:rPr>
                <w:rFonts w:hint="eastAsia"/>
                <w:szCs w:val="21"/>
              </w:rPr>
              <w:t>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2(75.0%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dular Formation and Incomplete Cirrh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10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BF17D1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Established Cirrh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2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42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(57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Pr="00CA4F8B" w:rsidRDefault="00D81CBC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542</w:t>
            </w: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AMERICAN INDIAN OR ALASKA NATIV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0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ASIA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4(5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40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8(59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BLACK OR AFRICAN AMERICA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0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10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WHIT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1(47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2(36.1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9(30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72</w:t>
            </w: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1(31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36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63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9(68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(38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5(61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F607E3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60</w:t>
            </w: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V</w:t>
            </w:r>
            <w:r>
              <w:rPr>
                <w:color w:val="000000"/>
                <w:szCs w:val="21"/>
              </w:rPr>
              <w:t>ascular Invas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N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4(58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37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(62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ICR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8(34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39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60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D81CBC" w:rsidP="00D81CBC">
            <w:pPr>
              <w:jc w:val="left"/>
              <w:rPr>
                <w:szCs w:val="21"/>
              </w:rPr>
            </w:pPr>
          </w:p>
        </w:tc>
      </w:tr>
      <w:tr w:rsidR="00D81CBC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81CBC" w:rsidRPr="00CA4F8B" w:rsidRDefault="00D81CBC" w:rsidP="00D81CBC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EF74BE" w:rsidP="00D81CBC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CR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7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37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62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81CBC" w:rsidRDefault="000058F9" w:rsidP="00D81CBC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80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T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est</w:t>
            </w: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 xml:space="preserve"> Cohort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Ag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1(65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(44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1(5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CF7164" w:rsidP="00EF74BE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≥</w:t>
            </w:r>
            <w:r w:rsidR="00EF74BE"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8(34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47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5(52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56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01(99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41(40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60(59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10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1(10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(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230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8(98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1(41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7(58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2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10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00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tag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0(69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6(4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4(6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9(30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53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46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46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1&amp;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0(73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5(45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5(55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3&amp;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7(27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48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(51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704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&amp;B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1(92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1(38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0(61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&amp;D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8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71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28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87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erformance Statu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3(5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36.5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</w:t>
            </w:r>
            <w:r>
              <w:rPr>
                <w:rFonts w:hint="eastAsia"/>
                <w:szCs w:val="21"/>
              </w:rPr>
              <w:t>(6</w:t>
            </w:r>
            <w:r>
              <w:rPr>
                <w:szCs w:val="21"/>
              </w:rPr>
              <w:t>3.5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4(29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</w:t>
            </w:r>
            <w:r>
              <w:rPr>
                <w:rFonts w:hint="eastAsia"/>
                <w:szCs w:val="21"/>
              </w:rPr>
              <w:t>(4</w:t>
            </w:r>
            <w:r>
              <w:rPr>
                <w:szCs w:val="21"/>
              </w:rPr>
              <w:t>7.1%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</w:t>
            </w:r>
            <w:r>
              <w:rPr>
                <w:rFonts w:hint="eastAsia"/>
                <w:szCs w:val="21"/>
              </w:rPr>
              <w:t>(5</w:t>
            </w:r>
            <w:r>
              <w:rPr>
                <w:szCs w:val="21"/>
              </w:rPr>
              <w:t>2.9</w:t>
            </w:r>
            <w:r>
              <w:rPr>
                <w:rFonts w:hint="eastAsia"/>
                <w:szCs w:val="21"/>
              </w:rPr>
              <w:t>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9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(54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45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3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6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28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71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8(63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2(41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6(59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4(36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47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52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73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1&amp;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3(60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(36.1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3(63.9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3&amp;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5(39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33(6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2(4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06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djacent hepatic tissue inflamma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Non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8(5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43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7(56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Mild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3(4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(44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55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Sever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5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4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6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84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9(71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3(53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6(46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(28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(25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(75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02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1(87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4(44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7(55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12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5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5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69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8(63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0(45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8(54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Alcohol consump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1(36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45.1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8(54.9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68</w:t>
            </w:r>
          </w:p>
        </w:tc>
      </w:tr>
      <w:tr w:rsidR="00DF64B3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F64B3" w:rsidRPr="00CA4F8B" w:rsidRDefault="00DF64B3" w:rsidP="00DF64B3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L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ishak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score categ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 Fibr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2(37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40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(59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Portal Fibr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9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37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62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 xml:space="preserve">Fibrous </w:t>
            </w:r>
            <w:proofErr w:type="spellStart"/>
            <w:r w:rsidRPr="00EF74BE">
              <w:rPr>
                <w:color w:val="000000"/>
                <w:szCs w:val="21"/>
              </w:rPr>
              <w:t>Speta</w:t>
            </w:r>
            <w:proofErr w:type="spellEnd"/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(11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5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5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dular Formation and Incomplete Cirrh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2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5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5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Established Cirrh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3(38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39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(60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76</w:t>
            </w:r>
          </w:p>
        </w:tc>
      </w:tr>
      <w:tr w:rsidR="00DF64B3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F64B3" w:rsidRPr="00CA4F8B" w:rsidRDefault="00DF64B3" w:rsidP="00DF64B3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ASIA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0(4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(5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(5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BLACK OR AFRICAN AMERICA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(7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5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5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WHIT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4(47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40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8(59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1(36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51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5(49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8(63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7(42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1(36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08</w:t>
            </w:r>
          </w:p>
        </w:tc>
      </w:tr>
      <w:tr w:rsidR="00DF64B3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F64B3" w:rsidRPr="00CA4F8B" w:rsidRDefault="00DF64B3" w:rsidP="00DF64B3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F64B3" w:rsidRDefault="00DF64B3" w:rsidP="00DF64B3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V</w:t>
            </w:r>
            <w:r>
              <w:rPr>
                <w:color w:val="000000"/>
                <w:szCs w:val="21"/>
              </w:rPr>
              <w:t>ascular Invas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F64B3" w:rsidRPr="00CA4F8B" w:rsidRDefault="00DF64B3" w:rsidP="00DF64B3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N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9(71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2(47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7(52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ICR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(23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37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(62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CR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(4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66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33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98</w:t>
            </w:r>
          </w:p>
        </w:tc>
      </w:tr>
      <w:tr w:rsidR="00EF74BE" w:rsidRPr="00CA4F8B" w:rsidTr="00EC022A">
        <w:trPr>
          <w:gridAfter w:val="4"/>
          <w:wAfter w:w="5353" w:type="dxa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Cs w:val="21"/>
              </w:rPr>
              <w:t>TCGA C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ohort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szCs w:val="21"/>
              </w:rPr>
            </w:pPr>
            <w:r w:rsidRPr="00CA4F8B">
              <w:rPr>
                <w:rFonts w:ascii="Times New Roman" w:hAnsi="Times New Roman" w:cs="Times New Roman"/>
                <w:color w:val="000000"/>
                <w:szCs w:val="21"/>
              </w:rPr>
              <w:t>Age</w:t>
            </w:r>
          </w:p>
        </w:tc>
      </w:tr>
      <w:tr w:rsidR="00EF74BE" w:rsidRPr="00CA4F8B" w:rsidTr="00E37D9A"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68(62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1(42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7(57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CF7164" w:rsidP="00EF74BE">
            <w:pPr>
              <w:ind w:firstLineChars="100" w:firstLine="210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CF7164">
              <w:rPr>
                <w:rFonts w:ascii="Times New Roman" w:hAnsi="Times New Roman" w:cs="Times New Roman" w:hint="eastAsia"/>
                <w:color w:val="000000"/>
                <w:szCs w:val="21"/>
              </w:rPr>
              <w:t>≥</w:t>
            </w:r>
            <w:r w:rsidR="00EF74BE">
              <w:rPr>
                <w:rFonts w:ascii="Times New Roman" w:hAnsi="Times New Roman" w:cs="Times New Roman"/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  <w:r>
              <w:rPr>
                <w:rFonts w:ascii="Times New Roman" w:hAnsi="Times New Roman" w:cs="Times New Roman"/>
                <w:szCs w:val="21"/>
              </w:rPr>
              <w:t>01(37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1(40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>0(59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788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6(98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8(39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8(60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1.5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66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33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46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0(98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6(4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4(6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1F6B1D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1F6B1D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  <w:r>
              <w:rPr>
                <w:rFonts w:hint="eastAsia"/>
                <w:color w:val="000000"/>
                <w:szCs w:val="21"/>
              </w:rPr>
              <w:t>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1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(10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36</w:t>
            </w:r>
          </w:p>
        </w:tc>
      </w:tr>
      <w:tr w:rsidR="00EF74BE" w:rsidRPr="001F6B1D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1F6B1D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tag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1F6B1D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1F6B1D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&amp;II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9(75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7(35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2(64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1F6B1D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 III&amp;I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2(24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(54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8(45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07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1&amp;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3(76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8(38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5(61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T3&amp;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3(23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(54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(46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29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&amp;B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8(91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2(36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6(63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C&amp;D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(8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31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68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53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erformance Statu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6(60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6(33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0(66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1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8(25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(41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(58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(8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55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45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tus</w:t>
            </w:r>
            <w:r>
              <w:rPr>
                <w:rFonts w:hint="eastAsia"/>
                <w:color w:val="000000"/>
                <w:szCs w:val="21"/>
              </w:rPr>
              <w:t xml:space="preserve"> 3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4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(54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45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76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0(64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2(41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8(58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YE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4(35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5(41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9(58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.960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1&amp;2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7(63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9(35.3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8(64.7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3&amp;4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98(37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2(53.1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6(46.9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05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djacent hepatic tissue inflamma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Non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1(50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7(40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4(59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Mild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8(42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8(35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0(64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Sever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(7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38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61.5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18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2(67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9(48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3(51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7(32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26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4(73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001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-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25(83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1(40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4(59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+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4(16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47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(52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70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6(65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4(42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2(58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Alcohol consumpt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3(34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8(40.9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5(59.1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851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rFonts w:ascii="Times New Roman" w:hAnsi="Times New Roman" w:cs="Times New Roman"/>
                <w:color w:val="000000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L</w:t>
            </w:r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Cs w:val="21"/>
              </w:rPr>
              <w:t>ishak</w:t>
            </w:r>
            <w:proofErr w:type="spellEnd"/>
            <w:r>
              <w:rPr>
                <w:rFonts w:ascii="Times New Roman" w:hAnsi="Times New Roman" w:cs="Times New Roman"/>
                <w:color w:val="000000"/>
                <w:szCs w:val="21"/>
              </w:rPr>
              <w:t xml:space="preserve"> score categ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 Fibr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6(35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(35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6(64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Portal Fibr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(11.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36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(63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 xml:space="preserve">Fibrous </w:t>
            </w:r>
            <w:proofErr w:type="spellStart"/>
            <w:r w:rsidRPr="00EF74BE">
              <w:rPr>
                <w:color w:val="000000"/>
                <w:szCs w:val="21"/>
              </w:rPr>
              <w:t>Speta</w:t>
            </w:r>
            <w:proofErr w:type="spellEnd"/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16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34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(65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Nodular Formation and Incomplete Cirrh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(3.1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(2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8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BF17D1">
              <w:rPr>
                <w:color w:val="000000"/>
                <w:szCs w:val="21"/>
              </w:rPr>
              <w:t>Established Cirrhosis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4(33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2(40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2(59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6D683B" w:rsidP="006D683B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02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AMERICAN INDIAN OR ALASKA NATIV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(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(0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ASIA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4(47.3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6(45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8(54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BLACK OR AFRICAN AMERICA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(4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(54.5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5(</w:t>
            </w: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5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 w:rsidRPr="00EF74BE">
              <w:rPr>
                <w:color w:val="000000"/>
                <w:szCs w:val="21"/>
              </w:rPr>
              <w:t>WHIT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5(47.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8(38.4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7(61.6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6D683B" w:rsidP="00EF74BE">
            <w:pPr>
              <w:jc w:val="left"/>
              <w:rPr>
                <w:szCs w:val="21"/>
              </w:rPr>
            </w:pPr>
            <w:r>
              <w:rPr>
                <w:szCs w:val="21"/>
              </w:rPr>
              <w:t>0.</w:t>
            </w: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3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2(34.2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1(44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szCs w:val="21"/>
              </w:rPr>
              <w:t>1(55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7(65.8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1(40.1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6(59.9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6D683B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482</w:t>
            </w: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V</w:t>
            </w:r>
            <w:r>
              <w:rPr>
                <w:color w:val="000000"/>
                <w:szCs w:val="21"/>
              </w:rPr>
              <w:t>ascular Invasio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ON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3(65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6(43.1%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7(56.9%</w:t>
            </w:r>
            <w:r>
              <w:rPr>
                <w:rFonts w:hint="eastAsia"/>
                <w:szCs w:val="21"/>
              </w:rPr>
              <w:t>）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ICR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7(28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38.8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1(61.2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</w:p>
        </w:tc>
      </w:tr>
      <w:tr w:rsidR="00EF74BE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EF74BE" w:rsidRPr="00CA4F8B" w:rsidRDefault="00EF74BE" w:rsidP="00EF74BE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CRO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4(6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50.0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EF74BE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50.0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EF74BE" w:rsidRDefault="006D683B" w:rsidP="00EF74B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689</w:t>
            </w: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EC022A" w:rsidP="001F6B1D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GSE76427 C</w:t>
            </w:r>
            <w:r>
              <w:rPr>
                <w:rFonts w:hint="eastAsia"/>
                <w:color w:val="000000"/>
                <w:szCs w:val="21"/>
              </w:rPr>
              <w:t>ohort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g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1F6B1D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EC022A" w:rsidP="001F6B1D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&lt;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5(55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(42.2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(57.8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1F6B1D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EC022A" w:rsidP="001F6B1D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≥</w:t>
            </w:r>
            <w:r>
              <w:rPr>
                <w:color w:val="000000"/>
                <w:szCs w:val="21"/>
              </w:rPr>
              <w:t>65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6(44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(41.7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(58.3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960</w:t>
            </w: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1F6B1D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1F6B1D">
            <w:pPr>
              <w:jc w:val="left"/>
              <w:rPr>
                <w:szCs w:val="21"/>
              </w:rPr>
            </w:pP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EC022A" w:rsidP="00EC022A">
            <w:pPr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FE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1(13.6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  <w:r>
              <w:rPr>
                <w:szCs w:val="21"/>
              </w:rPr>
              <w:t>(63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(36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EC022A" w:rsidP="00D342F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AL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7</w:t>
            </w:r>
            <w:r>
              <w:rPr>
                <w:color w:val="000000"/>
                <w:szCs w:val="21"/>
              </w:rPr>
              <w:t>0(86.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7(38.6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szCs w:val="21"/>
              </w:rPr>
              <w:t>3(61.4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117</w:t>
            </w: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S</w:t>
            </w:r>
            <w:r>
              <w:rPr>
                <w:color w:val="000000"/>
                <w:szCs w:val="21"/>
              </w:rPr>
              <w:t>tage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nil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EC022A" w:rsidP="00D342F4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</w:t>
            </w:r>
            <w:r>
              <w:rPr>
                <w:rFonts w:hint="eastAsia"/>
                <w:color w:val="000000"/>
                <w:szCs w:val="21"/>
              </w:rPr>
              <w:t>tage</w:t>
            </w:r>
            <w:r>
              <w:rPr>
                <w:color w:val="000000"/>
                <w:szCs w:val="21"/>
              </w:rPr>
              <w:t xml:space="preserve"> I&amp;II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4(79.0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5(39.1%)</w:t>
            </w: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9(60.9%)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nil"/>
              <w:bottom w:val="single" w:sz="4" w:space="0" w:color="auto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EC022A" w:rsidP="00EC022A">
            <w:pPr>
              <w:ind w:firstLineChars="100" w:firstLine="210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</w:t>
            </w:r>
            <w:r>
              <w:rPr>
                <w:rFonts w:hint="eastAsia"/>
                <w:color w:val="000000"/>
                <w:szCs w:val="21"/>
              </w:rPr>
              <w:t>tage</w:t>
            </w:r>
            <w:r>
              <w:rPr>
                <w:color w:val="000000"/>
                <w:szCs w:val="21"/>
              </w:rPr>
              <w:t xml:space="preserve"> III&amp;IV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(21.0%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  <w:r>
              <w:rPr>
                <w:szCs w:val="21"/>
              </w:rPr>
              <w:t>(52.9%)</w:t>
            </w:r>
          </w:p>
        </w:tc>
        <w:tc>
          <w:tcPr>
            <w:tcW w:w="1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  <w:r>
              <w:rPr>
                <w:szCs w:val="21"/>
              </w:rPr>
              <w:t>(47.1%)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>
              <w:rPr>
                <w:szCs w:val="21"/>
              </w:rPr>
              <w:t>.303</w:t>
            </w:r>
          </w:p>
        </w:tc>
      </w:tr>
      <w:tr w:rsidR="00D342F4" w:rsidRPr="00CA4F8B" w:rsidTr="00E37D9A">
        <w:trPr>
          <w:trHeight w:val="58"/>
        </w:trPr>
        <w:tc>
          <w:tcPr>
            <w:tcW w:w="1702" w:type="dxa"/>
            <w:tcBorders>
              <w:top w:val="single" w:sz="4" w:space="0" w:color="auto"/>
              <w:bottom w:val="nil"/>
              <w:right w:val="nil"/>
            </w:tcBorders>
          </w:tcPr>
          <w:p w:rsidR="00D342F4" w:rsidRPr="00CA4F8B" w:rsidRDefault="00D342F4" w:rsidP="00D342F4">
            <w:pPr>
              <w:rPr>
                <w:color w:val="000000"/>
                <w:szCs w:val="21"/>
              </w:rPr>
            </w:pP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42F4" w:rsidRDefault="00D342F4" w:rsidP="00D342F4">
            <w:pPr>
              <w:ind w:firstLineChars="100" w:firstLine="210"/>
              <w:rPr>
                <w:color w:val="000000"/>
                <w:szCs w:val="21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13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  <w:tc>
          <w:tcPr>
            <w:tcW w:w="9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342F4" w:rsidRDefault="00D342F4" w:rsidP="00D342F4">
            <w:pPr>
              <w:jc w:val="left"/>
              <w:rPr>
                <w:szCs w:val="21"/>
              </w:rPr>
            </w:pPr>
          </w:p>
        </w:tc>
      </w:tr>
    </w:tbl>
    <w:p w:rsidR="006808BE" w:rsidRPr="00CA4F8B" w:rsidRDefault="006808BE">
      <w:pPr>
        <w:rPr>
          <w:szCs w:val="21"/>
        </w:rPr>
      </w:pPr>
    </w:p>
    <w:sectPr w:rsidR="006808BE" w:rsidRPr="00CA4F8B" w:rsidSect="009E7C29">
      <w:headerReference w:type="even" r:id="rId7"/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34E3" w:rsidRDefault="009534E3" w:rsidP="008334BD">
      <w:r>
        <w:separator/>
      </w:r>
    </w:p>
  </w:endnote>
  <w:endnote w:type="continuationSeparator" w:id="0">
    <w:p w:rsidR="009534E3" w:rsidRDefault="009534E3" w:rsidP="00833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34E3" w:rsidRDefault="009534E3" w:rsidP="008334BD">
      <w:r>
        <w:separator/>
      </w:r>
    </w:p>
  </w:footnote>
  <w:footnote w:type="continuationSeparator" w:id="0">
    <w:p w:rsidR="009534E3" w:rsidRDefault="009534E3" w:rsidP="008334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17D1" w:rsidRDefault="00BF17D1" w:rsidP="00D42242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17D1" w:rsidRDefault="00BF17D1" w:rsidP="00AE7137">
    <w:pPr>
      <w:pStyle w:val="Header"/>
      <w:pBdr>
        <w:bottom w:val="none" w:sz="0" w:space="0" w:color="auto"/>
      </w:pBdr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jI3sDAxNDOxsDBU0lEKTi0uzszPAykwNK4FAA3Um9stAAAA"/>
  </w:docVars>
  <w:rsids>
    <w:rsidRoot w:val="004B1D07"/>
    <w:rsid w:val="00004E9E"/>
    <w:rsid w:val="000058F9"/>
    <w:rsid w:val="00033311"/>
    <w:rsid w:val="00034C97"/>
    <w:rsid w:val="000357FB"/>
    <w:rsid w:val="00053606"/>
    <w:rsid w:val="000740DE"/>
    <w:rsid w:val="00077355"/>
    <w:rsid w:val="00092915"/>
    <w:rsid w:val="000A1C06"/>
    <w:rsid w:val="000A7D02"/>
    <w:rsid w:val="000B0435"/>
    <w:rsid w:val="000C7FAB"/>
    <w:rsid w:val="000D6F85"/>
    <w:rsid w:val="000E0FF6"/>
    <w:rsid w:val="000E1E6A"/>
    <w:rsid w:val="000F10F7"/>
    <w:rsid w:val="000F6343"/>
    <w:rsid w:val="000F675F"/>
    <w:rsid w:val="00100DFF"/>
    <w:rsid w:val="0012078A"/>
    <w:rsid w:val="00126A16"/>
    <w:rsid w:val="001647E6"/>
    <w:rsid w:val="00166C1E"/>
    <w:rsid w:val="001727D9"/>
    <w:rsid w:val="001774C8"/>
    <w:rsid w:val="001804A1"/>
    <w:rsid w:val="001903D9"/>
    <w:rsid w:val="00196B71"/>
    <w:rsid w:val="001D3F61"/>
    <w:rsid w:val="001D5476"/>
    <w:rsid w:val="001E0522"/>
    <w:rsid w:val="001E131C"/>
    <w:rsid w:val="001E3DE5"/>
    <w:rsid w:val="001F1E69"/>
    <w:rsid w:val="001F30BC"/>
    <w:rsid w:val="001F6B1D"/>
    <w:rsid w:val="0020173D"/>
    <w:rsid w:val="00206BA0"/>
    <w:rsid w:val="00231048"/>
    <w:rsid w:val="00233AAE"/>
    <w:rsid w:val="00255878"/>
    <w:rsid w:val="002660DB"/>
    <w:rsid w:val="002667E4"/>
    <w:rsid w:val="002772F2"/>
    <w:rsid w:val="002927E9"/>
    <w:rsid w:val="002A0023"/>
    <w:rsid w:val="002B013C"/>
    <w:rsid w:val="002B5E94"/>
    <w:rsid w:val="002C1AB0"/>
    <w:rsid w:val="002D5967"/>
    <w:rsid w:val="002F78B7"/>
    <w:rsid w:val="00317B05"/>
    <w:rsid w:val="003201A9"/>
    <w:rsid w:val="003226B0"/>
    <w:rsid w:val="00326D84"/>
    <w:rsid w:val="003610A7"/>
    <w:rsid w:val="00370A3E"/>
    <w:rsid w:val="00383D9F"/>
    <w:rsid w:val="0038502A"/>
    <w:rsid w:val="003920DB"/>
    <w:rsid w:val="003B1AD6"/>
    <w:rsid w:val="003B6D67"/>
    <w:rsid w:val="00400743"/>
    <w:rsid w:val="004177D9"/>
    <w:rsid w:val="004215D0"/>
    <w:rsid w:val="00423B07"/>
    <w:rsid w:val="0044343A"/>
    <w:rsid w:val="00443D32"/>
    <w:rsid w:val="004453B9"/>
    <w:rsid w:val="0046122F"/>
    <w:rsid w:val="00475F4C"/>
    <w:rsid w:val="00481560"/>
    <w:rsid w:val="00482B43"/>
    <w:rsid w:val="00490696"/>
    <w:rsid w:val="004912A4"/>
    <w:rsid w:val="004B1D07"/>
    <w:rsid w:val="00510092"/>
    <w:rsid w:val="00512A46"/>
    <w:rsid w:val="00530D9B"/>
    <w:rsid w:val="00541D3C"/>
    <w:rsid w:val="005549E8"/>
    <w:rsid w:val="00563DD9"/>
    <w:rsid w:val="005734C8"/>
    <w:rsid w:val="00573587"/>
    <w:rsid w:val="005820DB"/>
    <w:rsid w:val="00585405"/>
    <w:rsid w:val="00591AE3"/>
    <w:rsid w:val="005A18E3"/>
    <w:rsid w:val="005A3DE9"/>
    <w:rsid w:val="005B0634"/>
    <w:rsid w:val="005B0651"/>
    <w:rsid w:val="005B76BB"/>
    <w:rsid w:val="005D3ED4"/>
    <w:rsid w:val="005E1088"/>
    <w:rsid w:val="006017D0"/>
    <w:rsid w:val="00626E8A"/>
    <w:rsid w:val="00643042"/>
    <w:rsid w:val="00645852"/>
    <w:rsid w:val="00680070"/>
    <w:rsid w:val="006808BE"/>
    <w:rsid w:val="00682B2C"/>
    <w:rsid w:val="006857DC"/>
    <w:rsid w:val="00685EB1"/>
    <w:rsid w:val="006A681B"/>
    <w:rsid w:val="006D683B"/>
    <w:rsid w:val="006E4D00"/>
    <w:rsid w:val="006F253D"/>
    <w:rsid w:val="006F25B0"/>
    <w:rsid w:val="0070544C"/>
    <w:rsid w:val="00714383"/>
    <w:rsid w:val="00741AE5"/>
    <w:rsid w:val="00747BD2"/>
    <w:rsid w:val="00777B35"/>
    <w:rsid w:val="00782D7A"/>
    <w:rsid w:val="007A2F6C"/>
    <w:rsid w:val="007B12A5"/>
    <w:rsid w:val="007C2ABA"/>
    <w:rsid w:val="007C5764"/>
    <w:rsid w:val="007D56C0"/>
    <w:rsid w:val="007F791D"/>
    <w:rsid w:val="00810737"/>
    <w:rsid w:val="00816F29"/>
    <w:rsid w:val="00824BC0"/>
    <w:rsid w:val="008334BD"/>
    <w:rsid w:val="00872FB4"/>
    <w:rsid w:val="0089247A"/>
    <w:rsid w:val="00896E4B"/>
    <w:rsid w:val="008A2AF9"/>
    <w:rsid w:val="008B27C0"/>
    <w:rsid w:val="008B699B"/>
    <w:rsid w:val="008C569F"/>
    <w:rsid w:val="008D3100"/>
    <w:rsid w:val="008E39AA"/>
    <w:rsid w:val="008F5C53"/>
    <w:rsid w:val="00905B2D"/>
    <w:rsid w:val="009124BC"/>
    <w:rsid w:val="009276E1"/>
    <w:rsid w:val="009353FA"/>
    <w:rsid w:val="00943E6B"/>
    <w:rsid w:val="009534E3"/>
    <w:rsid w:val="009536BB"/>
    <w:rsid w:val="0095761B"/>
    <w:rsid w:val="009730C8"/>
    <w:rsid w:val="00991889"/>
    <w:rsid w:val="009A0106"/>
    <w:rsid w:val="009C2646"/>
    <w:rsid w:val="009D001C"/>
    <w:rsid w:val="009E546B"/>
    <w:rsid w:val="009E5789"/>
    <w:rsid w:val="009E7C29"/>
    <w:rsid w:val="009F16DA"/>
    <w:rsid w:val="009F53A8"/>
    <w:rsid w:val="00A02FF4"/>
    <w:rsid w:val="00A053CB"/>
    <w:rsid w:val="00A07B25"/>
    <w:rsid w:val="00A27D9F"/>
    <w:rsid w:val="00A319A4"/>
    <w:rsid w:val="00A4489E"/>
    <w:rsid w:val="00A60D7D"/>
    <w:rsid w:val="00A95F3B"/>
    <w:rsid w:val="00A97E17"/>
    <w:rsid w:val="00AA1431"/>
    <w:rsid w:val="00AA2181"/>
    <w:rsid w:val="00AA549E"/>
    <w:rsid w:val="00AC63F3"/>
    <w:rsid w:val="00AD7374"/>
    <w:rsid w:val="00AE26DC"/>
    <w:rsid w:val="00AE7137"/>
    <w:rsid w:val="00B05E18"/>
    <w:rsid w:val="00B114C3"/>
    <w:rsid w:val="00B116E8"/>
    <w:rsid w:val="00B11CCF"/>
    <w:rsid w:val="00B1292C"/>
    <w:rsid w:val="00B45728"/>
    <w:rsid w:val="00B464DD"/>
    <w:rsid w:val="00B66922"/>
    <w:rsid w:val="00B840CC"/>
    <w:rsid w:val="00B93E7B"/>
    <w:rsid w:val="00BB7D5F"/>
    <w:rsid w:val="00BC6D38"/>
    <w:rsid w:val="00BF01D9"/>
    <w:rsid w:val="00BF17D1"/>
    <w:rsid w:val="00BF22D0"/>
    <w:rsid w:val="00C25ABD"/>
    <w:rsid w:val="00C3543E"/>
    <w:rsid w:val="00C4468D"/>
    <w:rsid w:val="00C4646B"/>
    <w:rsid w:val="00C86DBF"/>
    <w:rsid w:val="00C9629C"/>
    <w:rsid w:val="00CA4F8B"/>
    <w:rsid w:val="00CC3B76"/>
    <w:rsid w:val="00CC5A87"/>
    <w:rsid w:val="00CD414F"/>
    <w:rsid w:val="00CE5846"/>
    <w:rsid w:val="00CF7164"/>
    <w:rsid w:val="00D01D09"/>
    <w:rsid w:val="00D029E1"/>
    <w:rsid w:val="00D111E5"/>
    <w:rsid w:val="00D13462"/>
    <w:rsid w:val="00D2039B"/>
    <w:rsid w:val="00D32BA0"/>
    <w:rsid w:val="00D342F4"/>
    <w:rsid w:val="00D42242"/>
    <w:rsid w:val="00D4465C"/>
    <w:rsid w:val="00D46206"/>
    <w:rsid w:val="00D61651"/>
    <w:rsid w:val="00D6480E"/>
    <w:rsid w:val="00D814D1"/>
    <w:rsid w:val="00D81CBC"/>
    <w:rsid w:val="00D82361"/>
    <w:rsid w:val="00DD6313"/>
    <w:rsid w:val="00DE71D1"/>
    <w:rsid w:val="00DF42FC"/>
    <w:rsid w:val="00DF64B3"/>
    <w:rsid w:val="00E01813"/>
    <w:rsid w:val="00E14114"/>
    <w:rsid w:val="00E37D9A"/>
    <w:rsid w:val="00E57279"/>
    <w:rsid w:val="00E84419"/>
    <w:rsid w:val="00E84D42"/>
    <w:rsid w:val="00E85E13"/>
    <w:rsid w:val="00E86267"/>
    <w:rsid w:val="00EA51DA"/>
    <w:rsid w:val="00EB0636"/>
    <w:rsid w:val="00EB4CA0"/>
    <w:rsid w:val="00EC022A"/>
    <w:rsid w:val="00EE2D1D"/>
    <w:rsid w:val="00EF5A99"/>
    <w:rsid w:val="00EF74BE"/>
    <w:rsid w:val="00F11AEC"/>
    <w:rsid w:val="00F51698"/>
    <w:rsid w:val="00F607E3"/>
    <w:rsid w:val="00F64F30"/>
    <w:rsid w:val="00F838C9"/>
    <w:rsid w:val="00F8609C"/>
    <w:rsid w:val="00FA315D"/>
    <w:rsid w:val="00FA7E46"/>
    <w:rsid w:val="00FB096C"/>
    <w:rsid w:val="00FB6230"/>
    <w:rsid w:val="00FC600B"/>
    <w:rsid w:val="00FD0638"/>
    <w:rsid w:val="00FF3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A201055-3E42-4A61-8A35-9E89B8BFC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20DB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B1D07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8334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334BD"/>
    <w:rPr>
      <w:kern w:val="2"/>
      <w:sz w:val="18"/>
      <w:szCs w:val="18"/>
    </w:rPr>
  </w:style>
  <w:style w:type="paragraph" w:styleId="Footer">
    <w:name w:val="footer"/>
    <w:basedOn w:val="Normal"/>
    <w:link w:val="FooterChar"/>
    <w:rsid w:val="008334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334BD"/>
    <w:rPr>
      <w:kern w:val="2"/>
      <w:sz w:val="18"/>
      <w:szCs w:val="18"/>
    </w:rPr>
  </w:style>
  <w:style w:type="table" w:customStyle="1" w:styleId="PlainTable21">
    <w:name w:val="Plain Table 21"/>
    <w:basedOn w:val="TableNormal"/>
    <w:uiPriority w:val="42"/>
    <w:rsid w:val="00482B4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">
    <w:name w:val="网格型1"/>
    <w:basedOn w:val="TableNormal"/>
    <w:next w:val="TableGrid"/>
    <w:rsid w:val="003920DB"/>
    <w:rPr>
      <w:rFonts w:asciiTheme="minorHAnsi" w:eastAsiaTheme="minorEastAsia" w:hAnsiTheme="minorHAnsi" w:cstheme="minorBidi"/>
      <w:kern w:val="2"/>
      <w:sz w:val="21"/>
      <w:szCs w:val="22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B421C-7AB4-4B72-8F57-EA2986F97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1041</Words>
  <Characters>5937</Characters>
  <Application>Microsoft Office Word</Application>
  <DocSecurity>0</DocSecurity>
  <Lines>49</Lines>
  <Paragraphs>13</Paragraphs>
  <ScaleCrop>false</ScaleCrop>
  <Company/>
  <LinksUpToDate>false</LinksUpToDate>
  <CharactersWithSpaces>6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chilly</dc:creator>
  <cp:lastModifiedBy>PJM</cp:lastModifiedBy>
  <cp:revision>9</cp:revision>
  <dcterms:created xsi:type="dcterms:W3CDTF">2019-12-17T00:38:00Z</dcterms:created>
  <dcterms:modified xsi:type="dcterms:W3CDTF">2020-06-08T11:26:00Z</dcterms:modified>
</cp:coreProperties>
</file>